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1A8F4CC6" w14:textId="72C956B9" w:rsidR="00A15632" w:rsidRDefault="00A1563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110F0BE" w14:textId="71F07479" w:rsidR="00A15632" w:rsidRDefault="00A156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0B142C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5C0A8A" w14:textId="423BD9F9" w:rsidR="00A15632" w:rsidRDefault="00A156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,2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397F11E" w14:textId="20400146" w:rsidR="00A15632" w:rsidRDefault="00A156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parate parts of code. Add same CSS class to chunks of code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527DA0F0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893EE1B" w14:textId="3C6D2F28" w:rsidR="00A15632" w:rsidRDefault="00A1563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is dynamic. Absolute is fixed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57DB81E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13568F" w14:textId="0BF3B225" w:rsidR="00A15632" w:rsidRDefault="00A156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Change opacity of item in html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F05FB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39F7032" w14:textId="569FFC9D" w:rsidR="00A15632" w:rsidRDefault="00A156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2AAF3B1" w14:textId="646F27F2" w:rsidR="00A15632" w:rsidRDefault="00A156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JSX  JavaScrip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412EE4CA" w:rsidR="00173A24" w:rsidRDefault="00A156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7236E0E" w:rsidR="00173A24" w:rsidRDefault="00A156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ick run </w:t>
      </w:r>
      <w:proofErr w:type="gramStart"/>
      <w:r>
        <w:rPr>
          <w:rFonts w:ascii="Muli" w:eastAsia="Muli" w:hAnsi="Muli" w:cs="Muli"/>
          <w:sz w:val="24"/>
          <w:szCs w:val="24"/>
        </w:rPr>
        <w:t>a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can QR code from expo app on phone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3058E5A0" w:rsidR="00173A24" w:rsidRDefault="00A156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splay the items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1D522668" w:rsidR="00173A24" w:rsidRDefault="00A156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how the items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033DFC30" w:rsidR="00173A24" w:rsidRDefault="00A156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 and text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9964AFC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15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99</Words>
  <Characters>1137</Characters>
  <Application>Microsoft Office Word</Application>
  <DocSecurity>0</DocSecurity>
  <Lines>9</Lines>
  <Paragraphs>2</Paragraphs>
  <ScaleCrop>false</ScaleCrop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nav Chitikela</cp:lastModifiedBy>
  <cp:revision>3</cp:revision>
  <dcterms:created xsi:type="dcterms:W3CDTF">2021-01-06T05:46:00Z</dcterms:created>
  <dcterms:modified xsi:type="dcterms:W3CDTF">2021-11-05T10:07:00Z</dcterms:modified>
</cp:coreProperties>
</file>